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a12adc371e38688374aa33cdb2c649c41cc84b"/>
      <w:r>
        <w:t xml:space="preserve">Unit 1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the figure shown here,</w:t>
      </w:r>
    </w:p>
    <w:p>
      <w:pPr>
        <w:numPr>
          <w:ilvl w:val="1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073455" cy="1776810"/>
            <wp:effectExtent b="0" l="0" r="0" t="0"/>
            <wp:docPr descr="Segment C D with midpoint M and C D rising from left to right. Point E is above M D, slightly left of point D." title="" id="1" name="Picture"/>
            <a:graphic>
              <a:graphicData uri="http://schemas.openxmlformats.org/drawingml/2006/picture">
                <pic:pic>
                  <pic:nvPicPr>
                    <pic:cNvPr descr="/app/tmp/embedder-1605937679.878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455" cy="17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n isosceles right triangle:</w:t>
      </w:r>
    </w:p>
    <w:p>
      <w:pPr>
        <w:numPr>
          <w:ilvl w:val="0"/>
          <w:numId w:val="1000"/>
        </w:numPr>
      </w:pPr>
      <w:r>
        <w:t xml:space="preserve">Draw these three rot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gether.</w:t>
      </w:r>
    </w:p>
    <w:p>
      <w:pPr>
        <w:numPr>
          <w:ilvl w:val="1"/>
          <w:numId w:val="1003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088717" cy="1131531"/>
            <wp:effectExtent b="0" l="0" r="0" t="0"/>
            <wp:docPr descr="Right isosceles triangle A B C has horizonatl side A B with point A to the right of B, and has vertical side B C with point C directly above point B." title="" id="1" name="Picture"/>
            <a:graphic>
              <a:graphicData uri="http://schemas.openxmlformats.org/drawingml/2006/picture">
                <pic:pic>
                  <pic:nvPicPr>
                    <pic:cNvPr descr="/app/tmp/embedder-1605937679.9451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717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ach graph shows two polygon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 In each case, describe a sequence of transformations that tak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669832" cy="1893022"/>
            <wp:effectExtent b="0" l="0" r="0" t="0"/>
            <wp:docPr descr="Quadrilateral \(A \ B\ C\ D\) and its image quadrilateral \(A\ prime\ B\ prime\ C\ prime\ D\ prime\)  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937679.978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669832" cy="1893022"/>
            <wp:effectExtent b="0" l="0" r="0" t="0"/>
            <wp:docPr descr="Quadrilateral \(A\ B\ C\ D\) and its image quadrilateral \(A\ prime\ B\ prime\ C\ prime\) and \(D\ prime\) 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937680.0417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Lin says that she can map Polygon A to Polygon B using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reflections. Do you agree with Lin? Explain your reasoning.</w:t>
      </w:r>
    </w:p>
    <w:p>
      <w:pPr>
        <w:numPr>
          <w:ilvl w:val="0"/>
          <w:numId w:val="1000"/>
        </w:numPr>
      </w:pPr>
      <w:r>
        <w:drawing>
          <wp:inline>
            <wp:extent cx="2758490" cy="2758490"/>
            <wp:effectExtent b="0" l="0" r="0" t="0"/>
            <wp:docPr descr="Two quadrilaterals polygon A and B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80.0804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8:01Z</dcterms:created>
  <dcterms:modified xsi:type="dcterms:W3CDTF">2020-11-21T05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ZDLOld58rOGw12sIx7kEj8GoYUfGZh7nYeLPAW8v5Nc6CZedJ8OhmEqctI/9WVuvbdTG+YcS34mX8BlUNkMw==</vt:lpwstr>
  </property>
</Properties>
</file>